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5FEFC3" w14:textId="77777777" w:rsidR="00D76A30" w:rsidRPr="00B90D87" w:rsidRDefault="00646634">
      <w:pPr>
        <w:widowControl/>
        <w:pBdr>
          <w:top w:val="single" w:sz="6" w:space="0" w:color="E0E0E0"/>
          <w:bottom w:val="single" w:sz="6" w:space="0" w:color="E0E0E0"/>
        </w:pBdr>
        <w:shd w:val="clear" w:color="auto" w:fill="FFFFFF"/>
        <w:spacing w:line="408" w:lineRule="auto"/>
        <w:jc w:val="left"/>
        <w:outlineLvl w:val="0"/>
        <w:rPr>
          <w:rFonts w:ascii="メイリオ" w:eastAsia="メイリオ" w:hAnsi="メイリオ" w:cs="Arial"/>
          <w:b/>
          <w:bCs/>
          <w:color w:val="333333"/>
          <w:kern w:val="36"/>
          <w:sz w:val="27"/>
          <w:szCs w:val="27"/>
          <w:u w:color="333333"/>
        </w:rPr>
      </w:pPr>
      <w:r w:rsidRPr="00B90D87">
        <w:rPr>
          <w:rFonts w:ascii="メイリオ" w:eastAsia="メイリオ" w:hAnsi="メイリオ" w:cs="ＭＳ ゴシック"/>
          <w:b/>
          <w:bCs/>
          <w:color w:val="333333"/>
          <w:kern w:val="36"/>
          <w:sz w:val="27"/>
          <w:szCs w:val="27"/>
          <w:u w:color="333333"/>
        </w:rPr>
        <w:t>Regarding Membership Withdrawal Notices</w:t>
      </w:r>
    </w:p>
    <w:p w14:paraId="317DDB6A" w14:textId="05395C26" w:rsidR="00D76A30" w:rsidRPr="00B90D87" w:rsidRDefault="00646634">
      <w:pPr>
        <w:widowControl/>
        <w:shd w:val="clear" w:color="auto" w:fill="FFFFFF"/>
        <w:tabs>
          <w:tab w:val="left" w:pos="9246"/>
        </w:tabs>
        <w:spacing w:line="380" w:lineRule="exact"/>
        <w:ind w:right="240" w:firstLine="360"/>
        <w:rPr>
          <w:rFonts w:ascii="メイリオ" w:eastAsia="メイリオ" w:hAnsi="メイリオ" w:cs="ＭＳ ゴシック"/>
          <w:color w:val="333333"/>
          <w:kern w:val="0"/>
          <w:u w:color="333333"/>
        </w:rPr>
      </w:pP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Your membership is renewed automatically every year</w:t>
      </w:r>
      <w:r w:rsidR="009416E8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;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it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will not automatically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be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terminate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d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at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the end of the</w:t>
      </w:r>
      <w:r w:rsidR="009416E8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membership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period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. Those who join </w:t>
      </w:r>
      <w:proofErr w:type="gramStart"/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in order to</w:t>
      </w:r>
      <w:proofErr w:type="gramEnd"/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</w:t>
      </w:r>
      <w:r w:rsidR="009416E8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give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present</w:t>
      </w:r>
      <w:r w:rsidR="009416E8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ations</w:t>
      </w:r>
      <w:r w:rsidR="00925FAC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at academic meeting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s must also submit a withdrawal notice.</w:t>
      </w:r>
    </w:p>
    <w:p w14:paraId="4457479A" w14:textId="74CBA13C" w:rsidR="00D76A30" w:rsidRPr="00B90D87" w:rsidRDefault="009416E8">
      <w:pPr>
        <w:widowControl/>
        <w:shd w:val="clear" w:color="auto" w:fill="FFFFFF"/>
        <w:tabs>
          <w:tab w:val="left" w:pos="9246"/>
        </w:tabs>
        <w:spacing w:line="380" w:lineRule="exact"/>
        <w:ind w:right="240" w:firstLine="360"/>
        <w:rPr>
          <w:rFonts w:ascii="メイリオ" w:eastAsia="メイリオ" w:hAnsi="メイリオ" w:cs="ＭＳ ゴシック"/>
          <w:color w:val="333333"/>
          <w:kern w:val="0"/>
          <w:u w:color="333333"/>
        </w:rPr>
      </w:pP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Annual m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embership fees for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the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period from March to February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should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be paid by the end of the pre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ceding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December.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I</w:t>
      </w:r>
      <w:r w:rsidR="00611ECF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f payment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is not received</w:t>
      </w:r>
      <w:r w:rsidR="00611ECF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by the end of December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, your membership will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still 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be renewed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unless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you submit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a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withdrawal 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notice by the end of the February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following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.</w:t>
      </w:r>
    </w:p>
    <w:p w14:paraId="5BA5BC38" w14:textId="662352B5" w:rsidR="00D76A30" w:rsidRPr="00B90D87" w:rsidRDefault="00646634">
      <w:pPr>
        <w:widowControl/>
        <w:shd w:val="clear" w:color="auto" w:fill="FFFFFF"/>
        <w:tabs>
          <w:tab w:val="left" w:pos="9246"/>
        </w:tabs>
        <w:spacing w:line="380" w:lineRule="exact"/>
        <w:ind w:right="240" w:firstLine="360"/>
        <w:rPr>
          <w:rFonts w:ascii="メイリオ" w:eastAsia="メイリオ" w:hAnsi="メイリオ" w:cs="ＭＳ ゴシック"/>
          <w:color w:val="333333"/>
          <w:kern w:val="0"/>
          <w:u w:color="333333"/>
        </w:rPr>
      </w:pP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We do not contact members about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>renew</w:t>
      </w: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ing their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annual </w:t>
      </w: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>membership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>;</w:t>
      </w: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>therefore, i</w:t>
      </w: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f you wish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not </w:t>
      </w: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to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>do so</w:t>
      </w: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, you must submit a withdrawal notice by the end of 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the membership period in </w:t>
      </w: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>February.</w:t>
      </w:r>
    </w:p>
    <w:p w14:paraId="00329234" w14:textId="36B717CA" w:rsidR="00D76A30" w:rsidRPr="00B90D87" w:rsidRDefault="009416E8">
      <w:pPr>
        <w:widowControl/>
        <w:shd w:val="clear" w:color="auto" w:fill="FFFFFF"/>
        <w:tabs>
          <w:tab w:val="left" w:pos="9246"/>
        </w:tabs>
        <w:spacing w:line="380" w:lineRule="exact"/>
        <w:ind w:right="240" w:firstLine="360"/>
        <w:rPr>
          <w:rFonts w:ascii="メイリオ" w:eastAsia="メイリオ" w:hAnsi="メイリオ" w:cs="ＭＳ ゴシック"/>
          <w:color w:val="333333"/>
          <w:kern w:val="0"/>
          <w:u w:color="333333"/>
        </w:rPr>
      </w:pP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A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withdrawal notice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received 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on or after March 1st</w:t>
      </w:r>
      <w:r w:rsidR="00AE0632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, within the new membership period,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w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ill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not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be 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consider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ed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valid.</w:t>
      </w:r>
    </w:p>
    <w:p w14:paraId="2F1F90E9" w14:textId="174FDE72" w:rsidR="00D76A30" w:rsidRPr="00B90D87" w:rsidRDefault="009416E8">
      <w:pPr>
        <w:widowControl/>
        <w:shd w:val="clear" w:color="auto" w:fill="FFFFFF"/>
        <w:tabs>
          <w:tab w:val="left" w:pos="9246"/>
        </w:tabs>
        <w:spacing w:line="380" w:lineRule="exact"/>
        <w:ind w:right="240" w:firstLine="360"/>
        <w:rPr>
          <w:rFonts w:ascii="メイリオ" w:eastAsia="メイリオ" w:hAnsi="メイリオ" w:cs="ＭＳ ゴシック"/>
          <w:color w:val="333333"/>
          <w:kern w:val="0"/>
          <w:u w:color="333333"/>
        </w:rPr>
      </w:pP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Withdrawal n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otices must be s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ubmitted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>in writing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via email, fax, or post. 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Please </w:t>
      </w:r>
      <w:r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>note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val="single" w:color="333333"/>
        </w:rPr>
        <w:t xml:space="preserve"> that we do not accept withdrawal notices by phone or verbal communication.</w:t>
      </w:r>
    </w:p>
    <w:p w14:paraId="69070114" w14:textId="1BC42AC6" w:rsidR="00D76A30" w:rsidRPr="00B90D87" w:rsidRDefault="009416E8">
      <w:pPr>
        <w:widowControl/>
        <w:shd w:val="clear" w:color="auto" w:fill="FFFFFF"/>
        <w:tabs>
          <w:tab w:val="left" w:pos="9246"/>
        </w:tabs>
        <w:spacing w:line="380" w:lineRule="exact"/>
        <w:ind w:right="240" w:firstLine="360"/>
        <w:rPr>
          <w:rFonts w:ascii="メイリオ" w:eastAsia="メイリオ" w:hAnsi="メイリオ" w:cs="ＭＳ ゴシック"/>
          <w:color w:val="333333"/>
          <w:kern w:val="0"/>
          <w:u w:val="single" w:color="333333"/>
        </w:rPr>
      </w:pP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Termination of m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embership generally take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s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effect at the end of February (the end of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the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membership period). We do not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permit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monthly, quarterly, or other forms of partial membership, nor can we reimburse members for the unused portion of their membership</w:t>
      </w:r>
      <w:r w:rsidR="009B0339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fee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s.</w:t>
      </w:r>
    </w:p>
    <w:p w14:paraId="4CC13A9A" w14:textId="6EFEE21D" w:rsidR="00D76A30" w:rsidRDefault="00646634">
      <w:pPr>
        <w:widowControl/>
        <w:shd w:val="clear" w:color="auto" w:fill="FFFFFF"/>
        <w:tabs>
          <w:tab w:val="left" w:pos="9246"/>
        </w:tabs>
        <w:spacing w:line="380" w:lineRule="exact"/>
        <w:ind w:right="240" w:firstLine="360"/>
        <w:rPr>
          <w:rFonts w:ascii="メイリオ" w:eastAsia="メイリオ" w:hAnsi="メイリオ" w:cs="ＭＳ ゴシック"/>
          <w:color w:val="333333"/>
          <w:kern w:val="0"/>
          <w:u w:color="333333"/>
        </w:rPr>
      </w:pPr>
      <w:r w:rsidRPr="00B90D87">
        <w:rPr>
          <w:rFonts w:ascii="メイリオ" w:eastAsia="メイリオ" w:hAnsi="メイリオ" w:cs="ＭＳ ゴシック"/>
          <w:b/>
          <w:bCs/>
          <w:color w:val="333333"/>
          <w:kern w:val="0"/>
          <w:u w:color="333333"/>
        </w:rPr>
        <w:t>Note: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If you </w:t>
      </w:r>
      <w:r w:rsidR="009416E8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ow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e any outstanding fees, we will defer accept</w:t>
      </w:r>
      <w:r w:rsidR="009416E8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i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n</w:t>
      </w:r>
      <w:r w:rsidR="009416E8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g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and processing your withdrawal notice until </w:t>
      </w:r>
      <w:r w:rsidR="009416E8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your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fees are paid in full. Please pay any outstanding fees as soon as possible.</w:t>
      </w:r>
    </w:p>
    <w:p w14:paraId="2BF1F3B9" w14:textId="4919EB6C" w:rsidR="00D76A30" w:rsidRPr="00B90D87" w:rsidRDefault="00D76A30" w:rsidP="0081131B">
      <w:pPr>
        <w:widowControl/>
        <w:shd w:val="clear" w:color="auto" w:fill="FFFFFF"/>
        <w:tabs>
          <w:tab w:val="left" w:pos="9246"/>
        </w:tabs>
        <w:spacing w:line="380" w:lineRule="exact"/>
        <w:ind w:right="240"/>
        <w:rPr>
          <w:rFonts w:ascii="メイリオ" w:eastAsia="メイリオ" w:hAnsi="メイリオ" w:cs="ＭＳ ゴシック" w:hint="eastAsia"/>
          <w:color w:val="333333"/>
          <w:kern w:val="0"/>
          <w:u w:color="333333"/>
        </w:rPr>
      </w:pPr>
    </w:p>
    <w:p w14:paraId="7C1FC882" w14:textId="21266E70" w:rsidR="00D76A30" w:rsidRPr="00B90D87" w:rsidRDefault="009416E8">
      <w:pPr>
        <w:widowControl/>
        <w:shd w:val="clear" w:color="auto" w:fill="FFFFFF"/>
        <w:tabs>
          <w:tab w:val="left" w:pos="9246"/>
        </w:tabs>
        <w:spacing w:line="380" w:lineRule="exact"/>
        <w:ind w:right="240" w:firstLine="360"/>
        <w:rPr>
          <w:rFonts w:ascii="メイリオ" w:eastAsia="メイリオ" w:hAnsi="メイリオ" w:cs="ＭＳ ゴシック"/>
          <w:color w:val="333333"/>
          <w:kern w:val="0"/>
          <w:u w:color="333333"/>
        </w:rPr>
      </w:pP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Although there is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no specific format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required 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for withdrawal notices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,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p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lease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include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your member</w:t>
      </w:r>
      <w:r w:rsidR="009B0339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ship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number,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full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 name, reason for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and date of 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 xml:space="preserve">withdrawal, and send your notice to the </w:t>
      </w:r>
      <w:r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A</w:t>
      </w:r>
      <w:r w:rsidR="00646634" w:rsidRPr="00B90D87">
        <w:rPr>
          <w:rFonts w:ascii="メイリオ" w:eastAsia="メイリオ" w:hAnsi="メイリオ" w:cs="ＭＳ ゴシック"/>
          <w:color w:val="333333"/>
          <w:kern w:val="0"/>
          <w:u w:color="333333"/>
        </w:rPr>
        <w:t>ssociation office.</w:t>
      </w:r>
    </w:p>
    <w:p w14:paraId="6A5C2E4B" w14:textId="77777777" w:rsidR="009B0339" w:rsidRPr="00B90D87" w:rsidRDefault="00646634">
      <w:pPr>
        <w:spacing w:line="380" w:lineRule="exact"/>
        <w:rPr>
          <w:rFonts w:ascii="メイリオ" w:eastAsia="メイリオ" w:hAnsi="メイリオ"/>
        </w:rPr>
      </w:pPr>
      <w:r w:rsidRPr="00B90D87">
        <w:rPr>
          <w:rFonts w:ascii="メイリオ" w:eastAsia="メイリオ" w:hAnsi="メイリオ" w:cs="メイリオ"/>
        </w:rPr>
        <w:t xml:space="preserve">　</w:t>
      </w:r>
    </w:p>
    <w:tbl>
      <w:tblPr>
        <w:tblW w:w="4000" w:type="pct"/>
        <w:jc w:val="center"/>
        <w:tblCellSpacing w:w="15" w:type="dxa"/>
        <w:shd w:val="clear" w:color="auto" w:fill="555555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7797"/>
      </w:tblGrid>
      <w:tr w:rsidR="009B0339" w:rsidRPr="00B90D87" w14:paraId="69488E63" w14:textId="77777777" w:rsidTr="00DC3CE2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6D68D1E1" w14:textId="77777777" w:rsidR="009B0339" w:rsidRPr="00B90D87" w:rsidRDefault="009B0339" w:rsidP="00DC3CE2">
            <w:pPr>
              <w:widowControl/>
              <w:tabs>
                <w:tab w:val="left" w:pos="9495"/>
              </w:tabs>
              <w:spacing w:line="380" w:lineRule="exact"/>
              <w:ind w:right="240"/>
              <w:rPr>
                <w:rFonts w:ascii="メイリオ" w:eastAsia="メイリオ" w:hAnsi="メイリオ" w:cs="Arial"/>
                <w:color w:val="333333"/>
                <w:kern w:val="0"/>
              </w:rPr>
            </w:pPr>
            <w:r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>Japan Poultry Science Association Withdrawal Notice</w:t>
            </w:r>
          </w:p>
        </w:tc>
      </w:tr>
      <w:tr w:rsidR="009B0339" w:rsidRPr="00B90D87" w14:paraId="108A8B1B" w14:textId="77777777" w:rsidTr="00DC3CE2">
        <w:trPr>
          <w:trHeight w:val="1000"/>
          <w:tblCellSpacing w:w="15" w:type="dxa"/>
          <w:jc w:val="center"/>
        </w:trPr>
        <w:tc>
          <w:tcPr>
            <w:tcW w:w="0" w:type="auto"/>
            <w:vMerge w:val="restart"/>
            <w:shd w:val="clear" w:color="auto" w:fill="FFFFFF"/>
            <w:vAlign w:val="center"/>
            <w:hideMark/>
          </w:tcPr>
          <w:p w14:paraId="1F8B4A4D" w14:textId="77777777" w:rsidR="009B0339" w:rsidRPr="00B90D87" w:rsidRDefault="009B0339" w:rsidP="009B0339">
            <w:pPr>
              <w:widowControl/>
              <w:tabs>
                <w:tab w:val="left" w:pos="9246"/>
              </w:tabs>
              <w:spacing w:line="380" w:lineRule="exact"/>
              <w:ind w:right="240"/>
              <w:rPr>
                <w:rFonts w:ascii="メイリオ" w:eastAsia="メイリオ" w:hAnsi="メイリオ"/>
              </w:rPr>
            </w:pPr>
            <w:r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>Attn: President of the Japan Poultry Science Association</w:t>
            </w:r>
          </w:p>
          <w:p w14:paraId="3DAE39C0" w14:textId="666E5349" w:rsidR="009B0339" w:rsidRPr="00B90D87" w:rsidRDefault="009B0339" w:rsidP="009B0339">
            <w:pPr>
              <w:widowControl/>
              <w:numPr>
                <w:ilvl w:val="0"/>
                <w:numId w:val="2"/>
              </w:numPr>
              <w:tabs>
                <w:tab w:val="left" w:pos="9246"/>
              </w:tabs>
              <w:spacing w:line="380" w:lineRule="exact"/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</w:pPr>
            <w:r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 xml:space="preserve">Membership number (can </w:t>
            </w:r>
            <w:r w:rsidR="009416E8"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 xml:space="preserve">be </w:t>
            </w:r>
            <w:r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>omit</w:t>
            </w:r>
            <w:r w:rsidR="009416E8"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>ted if unknown</w:t>
            </w:r>
            <w:r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>)</w:t>
            </w:r>
          </w:p>
          <w:p w14:paraId="5FEA430E" w14:textId="317E0D62" w:rsidR="009B0339" w:rsidRPr="00B90D87" w:rsidRDefault="009416E8" w:rsidP="009B0339">
            <w:pPr>
              <w:widowControl/>
              <w:numPr>
                <w:ilvl w:val="0"/>
                <w:numId w:val="2"/>
              </w:numPr>
              <w:tabs>
                <w:tab w:val="left" w:pos="9246"/>
              </w:tabs>
              <w:spacing w:line="380" w:lineRule="exact"/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</w:pPr>
            <w:r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>Full</w:t>
            </w:r>
            <w:r w:rsidR="009B0339"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 xml:space="preserve"> name</w:t>
            </w:r>
          </w:p>
          <w:p w14:paraId="391B54CA" w14:textId="77777777" w:rsidR="009B0339" w:rsidRPr="00B90D87" w:rsidRDefault="009B0339" w:rsidP="009B0339">
            <w:pPr>
              <w:widowControl/>
              <w:numPr>
                <w:ilvl w:val="0"/>
                <w:numId w:val="2"/>
              </w:numPr>
              <w:tabs>
                <w:tab w:val="left" w:pos="9246"/>
              </w:tabs>
              <w:spacing w:line="380" w:lineRule="exact"/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</w:pPr>
            <w:r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>Reason for withdrawal</w:t>
            </w:r>
          </w:p>
          <w:p w14:paraId="6890A804" w14:textId="77777777" w:rsidR="009B0339" w:rsidRPr="00B90D87" w:rsidRDefault="009B0339" w:rsidP="009B0339">
            <w:pPr>
              <w:widowControl/>
              <w:numPr>
                <w:ilvl w:val="0"/>
                <w:numId w:val="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9495"/>
              </w:tabs>
              <w:spacing w:line="380" w:lineRule="exact"/>
              <w:rPr>
                <w:rFonts w:ascii="メイリオ" w:eastAsia="メイリオ" w:hAnsi="メイリオ" w:cs="Arial"/>
                <w:color w:val="333333"/>
                <w:kern w:val="0"/>
              </w:rPr>
            </w:pPr>
            <w:r w:rsidRPr="00B90D87">
              <w:rPr>
                <w:rFonts w:ascii="メイリオ" w:eastAsia="メイリオ" w:hAnsi="メイリオ" w:cs="メイリオ"/>
                <w:color w:val="333333"/>
                <w:kern w:val="0"/>
                <w:u w:color="333333"/>
              </w:rPr>
              <w:t>Date of withdrawal</w:t>
            </w:r>
          </w:p>
        </w:tc>
      </w:tr>
      <w:tr w:rsidR="009B0339" w:rsidRPr="00B90D87" w14:paraId="679400B0" w14:textId="77777777" w:rsidTr="00DC3CE2">
        <w:trPr>
          <w:trHeight w:val="720"/>
          <w:tblCellSpacing w:w="15" w:type="dxa"/>
          <w:jc w:val="center"/>
        </w:trPr>
        <w:tc>
          <w:tcPr>
            <w:tcW w:w="0" w:type="auto"/>
            <w:vMerge/>
            <w:shd w:val="clear" w:color="auto" w:fill="555555"/>
            <w:vAlign w:val="center"/>
            <w:hideMark/>
          </w:tcPr>
          <w:p w14:paraId="2E0742A2" w14:textId="77777777" w:rsidR="009B0339" w:rsidRPr="00B90D87" w:rsidRDefault="009B0339" w:rsidP="00DC3CE2">
            <w:pPr>
              <w:widowControl/>
              <w:tabs>
                <w:tab w:val="left" w:pos="9495"/>
              </w:tabs>
              <w:spacing w:line="380" w:lineRule="exact"/>
              <w:rPr>
                <w:rFonts w:ascii="メイリオ" w:eastAsia="メイリオ" w:hAnsi="メイリオ" w:cs="Arial"/>
                <w:color w:val="333333"/>
                <w:kern w:val="0"/>
              </w:rPr>
            </w:pPr>
          </w:p>
        </w:tc>
      </w:tr>
    </w:tbl>
    <w:p w14:paraId="33EB56DA" w14:textId="12888714" w:rsidR="00D76A30" w:rsidRDefault="00D76A30" w:rsidP="00B90D87">
      <w:pPr>
        <w:spacing w:line="380" w:lineRule="exact"/>
      </w:pPr>
    </w:p>
    <w:p w14:paraId="78D822D9" w14:textId="50BE3976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lastRenderedPageBreak/>
        <w:t xml:space="preserve">You can pay your fee by Postal Transfer, Bank Transfer or </w:t>
      </w:r>
      <w:proofErr w:type="spellStart"/>
      <w:r w:rsidRPr="00720490">
        <w:rPr>
          <w:rFonts w:ascii="メイリオ" w:eastAsia="メイリオ" w:hAnsi="メイリオ"/>
        </w:rPr>
        <w:t>Paypal</w:t>
      </w:r>
      <w:proofErr w:type="spellEnd"/>
      <w:r w:rsidRPr="00720490">
        <w:rPr>
          <w:rFonts w:ascii="メイリオ" w:eastAsia="メイリオ" w:hAnsi="メイリオ"/>
        </w:rPr>
        <w:t>.</w:t>
      </w:r>
    </w:p>
    <w:p w14:paraId="6D83D65F" w14:textId="77777777" w:rsidR="00720490" w:rsidRPr="00720490" w:rsidRDefault="00720490" w:rsidP="00B90D87">
      <w:pPr>
        <w:spacing w:line="380" w:lineRule="exact"/>
        <w:rPr>
          <w:rFonts w:hint="eastAsia"/>
        </w:rPr>
      </w:pPr>
    </w:p>
    <w:p w14:paraId="791B88B6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  <w:b/>
        </w:rPr>
      </w:pPr>
      <w:r w:rsidRPr="00720490">
        <w:rPr>
          <w:rFonts w:ascii="メイリオ" w:eastAsia="メイリオ" w:hAnsi="メイリオ"/>
          <w:bCs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07D6E14F" wp14:editId="598E4B98">
            <wp:simplePos x="0" y="0"/>
            <wp:positionH relativeFrom="column">
              <wp:posOffset>1401188</wp:posOffset>
            </wp:positionH>
            <wp:positionV relativeFrom="paragraph">
              <wp:posOffset>193040</wp:posOffset>
            </wp:positionV>
            <wp:extent cx="4040640" cy="2520000"/>
            <wp:effectExtent l="0" t="0" r="0" b="0"/>
            <wp:wrapSquare wrapText="bothSides"/>
            <wp:docPr id="2" name="図 2" descr="見本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見本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064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0490">
        <w:rPr>
          <w:rFonts w:ascii="メイリオ" w:eastAsia="メイリオ" w:hAnsi="メイリオ"/>
          <w:b/>
        </w:rPr>
        <w:t>Postal transfer</w:t>
      </w:r>
    </w:p>
    <w:p w14:paraId="3058A4E1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t xml:space="preserve"> </w:t>
      </w:r>
    </w:p>
    <w:p w14:paraId="53BA21D4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26B0B6E8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6465A38B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2A3FED5B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71817813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0EE85DB4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035F6BFB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7EBE2863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6020649C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55C09E3F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5983AE1A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  <w:b/>
        </w:rPr>
      </w:pPr>
      <w:r w:rsidRPr="00720490">
        <w:rPr>
          <w:rFonts w:ascii="メイリオ" w:eastAsia="メイリオ" w:hAnsi="メイリオ"/>
          <w:b/>
        </w:rPr>
        <w:t xml:space="preserve">Bank transfer </w:t>
      </w:r>
    </w:p>
    <w:p w14:paraId="2BBB05C5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t>Account No.:  3060994 (Ordinary Deposit)</w:t>
      </w:r>
    </w:p>
    <w:p w14:paraId="40D926BD" w14:textId="2D18643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t xml:space="preserve">Name: Japan Poultry Science Association  </w:t>
      </w:r>
      <w:r w:rsidR="00925FAC">
        <w:rPr>
          <w:rFonts w:ascii="メイリオ" w:eastAsia="メイリオ" w:hAnsi="メイリオ"/>
        </w:rPr>
        <w:t xml:space="preserve"> </w:t>
      </w:r>
      <w:r w:rsidR="00861758">
        <w:rPr>
          <w:rFonts w:ascii="メイリオ" w:eastAsia="メイリオ" w:hAnsi="メイリオ"/>
        </w:rPr>
        <w:t xml:space="preserve"> </w:t>
      </w:r>
      <w:r w:rsidRPr="00720490">
        <w:rPr>
          <w:rFonts w:ascii="メイリオ" w:eastAsia="メイリオ" w:hAnsi="メイリオ"/>
        </w:rPr>
        <w:t>President Kazuaki Takahashi</w:t>
      </w:r>
      <w:bookmarkStart w:id="0" w:name="_GoBack"/>
      <w:bookmarkEnd w:id="0"/>
    </w:p>
    <w:p w14:paraId="65B00822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t xml:space="preserve">Sumitomo Mitsui Banking Corporation, </w:t>
      </w:r>
      <w:proofErr w:type="spellStart"/>
      <w:r w:rsidRPr="00720490">
        <w:rPr>
          <w:rFonts w:ascii="メイリオ" w:eastAsia="メイリオ" w:hAnsi="メイリオ"/>
        </w:rPr>
        <w:t>Ushiku</w:t>
      </w:r>
      <w:proofErr w:type="spellEnd"/>
      <w:r w:rsidRPr="00720490">
        <w:rPr>
          <w:rFonts w:ascii="メイリオ" w:eastAsia="メイリオ" w:hAnsi="メイリオ"/>
        </w:rPr>
        <w:t xml:space="preserve"> Branch</w:t>
      </w:r>
    </w:p>
    <w:p w14:paraId="2D34FAA3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t xml:space="preserve">Bank Address: </w:t>
      </w:r>
      <w:proofErr w:type="spellStart"/>
      <w:r w:rsidRPr="00720490">
        <w:rPr>
          <w:rFonts w:ascii="メイリオ" w:eastAsia="メイリオ" w:hAnsi="メイリオ"/>
        </w:rPr>
        <w:t>Ushiku</w:t>
      </w:r>
      <w:proofErr w:type="spellEnd"/>
      <w:r w:rsidRPr="00720490">
        <w:rPr>
          <w:rFonts w:ascii="メイリオ" w:eastAsia="メイリオ" w:hAnsi="メイリオ"/>
        </w:rPr>
        <w:t xml:space="preserve"> City, Ibaraki 300-1221, Japan</w:t>
      </w:r>
    </w:p>
    <w:p w14:paraId="64800379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t>Swift Code: SMBCJPJT (Bank Code: 0009 Branch Code: 012)</w:t>
      </w:r>
    </w:p>
    <w:p w14:paraId="1E122502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39226E5B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 w:hint="eastAsia"/>
        </w:rPr>
        <w:t xml:space="preserve">※Bank transfer fee is not included in the membership fee. Please burden this at your expense. </w:t>
      </w:r>
    </w:p>
    <w:p w14:paraId="78F06E79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3ACB1ADB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  <w:b/>
        </w:rPr>
      </w:pPr>
      <w:r w:rsidRPr="00720490">
        <w:rPr>
          <w:rFonts w:ascii="メイリオ" w:eastAsia="メイリオ" w:hAnsi="メイリオ"/>
          <w:b/>
        </w:rPr>
        <w:t>PayPal</w:t>
      </w:r>
    </w:p>
    <w:p w14:paraId="1CD229FD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t>If you would like to pay your membership fee by PayPal, please contact us.</w:t>
      </w:r>
    </w:p>
    <w:p w14:paraId="45A18E00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 w:rsidRPr="00720490">
        <w:rPr>
          <w:rFonts w:ascii="メイリオ" w:eastAsia="メイリオ" w:hAnsi="メイリオ"/>
        </w:rPr>
        <w:t>Email: jpsa-s@naro.affrc.go.jp</w:t>
      </w:r>
    </w:p>
    <w:p w14:paraId="61D16D97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3A6620A8" w14:textId="392CCCEC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  <w:r>
        <w:rPr>
          <w:rFonts w:ascii="メイリオ" w:eastAsia="メイリオ" w:hAnsi="メイリオ" w:hint="eastAsia"/>
        </w:rPr>
        <w:t>※</w:t>
      </w:r>
      <w:r w:rsidRPr="00720490">
        <w:rPr>
          <w:rFonts w:ascii="メイリオ" w:eastAsia="メイリオ" w:hAnsi="メイリオ" w:hint="eastAsia"/>
        </w:rPr>
        <w:t>PayPal Handling fee is not included in the membership fee. PayPal Handling Fee of 4% will be added to your bill.</w:t>
      </w:r>
    </w:p>
    <w:p w14:paraId="7AFFAEF6" w14:textId="77777777" w:rsidR="00720490" w:rsidRPr="00720490" w:rsidRDefault="00720490" w:rsidP="00720490">
      <w:pPr>
        <w:spacing w:line="360" w:lineRule="exact"/>
        <w:jc w:val="left"/>
        <w:rPr>
          <w:rFonts w:ascii="メイリオ" w:eastAsia="メイリオ" w:hAnsi="メイリオ"/>
        </w:rPr>
      </w:pPr>
    </w:p>
    <w:p w14:paraId="3DE7FCB8" w14:textId="7947AE6A" w:rsidR="00720490" w:rsidRDefault="00720490" w:rsidP="00720490">
      <w:pPr>
        <w:spacing w:line="380" w:lineRule="exact"/>
        <w:rPr>
          <w:rFonts w:ascii="メイリオ" w:eastAsia="メイリオ" w:hAnsi="メイリオ"/>
        </w:rPr>
      </w:pPr>
    </w:p>
    <w:p w14:paraId="4DFB2094" w14:textId="77777777" w:rsidR="0081131B" w:rsidRPr="00720490" w:rsidRDefault="0081131B" w:rsidP="00720490">
      <w:pPr>
        <w:spacing w:line="380" w:lineRule="exact"/>
        <w:rPr>
          <w:rFonts w:ascii="メイリオ" w:eastAsia="メイリオ" w:hAnsi="メイリオ" w:hint="eastAsia"/>
        </w:rPr>
      </w:pPr>
    </w:p>
    <w:p w14:paraId="0E6E2C82" w14:textId="77777777" w:rsidR="0081131B" w:rsidRPr="0081131B" w:rsidRDefault="0081131B" w:rsidP="0081131B">
      <w:pPr>
        <w:spacing w:line="380" w:lineRule="exact"/>
        <w:rPr>
          <w:rFonts w:ascii="メイリオ" w:eastAsia="メイリオ" w:hAnsi="メイリオ"/>
        </w:rPr>
      </w:pPr>
      <w:r w:rsidRPr="0081131B">
        <w:rPr>
          <w:rFonts w:ascii="メイリオ" w:eastAsia="メイリオ" w:hAnsi="メイリオ"/>
        </w:rPr>
        <w:t>*****************************************************</w:t>
      </w:r>
    </w:p>
    <w:p w14:paraId="39AC43F4" w14:textId="77777777" w:rsidR="0081131B" w:rsidRPr="0081131B" w:rsidRDefault="0081131B" w:rsidP="0081131B">
      <w:pPr>
        <w:spacing w:line="380" w:lineRule="exact"/>
        <w:ind w:leftChars="100" w:left="210"/>
        <w:rPr>
          <w:rFonts w:ascii="メイリオ" w:eastAsia="メイリオ" w:hAnsi="メイリオ"/>
        </w:rPr>
      </w:pPr>
      <w:r w:rsidRPr="0081131B">
        <w:rPr>
          <w:rFonts w:ascii="メイリオ" w:eastAsia="メイリオ" w:hAnsi="メイリオ"/>
        </w:rPr>
        <w:t>Japan Poultry Science Association</w:t>
      </w:r>
    </w:p>
    <w:p w14:paraId="20B7C18F" w14:textId="77777777" w:rsidR="0081131B" w:rsidRPr="0081131B" w:rsidRDefault="0081131B" w:rsidP="0081131B">
      <w:pPr>
        <w:spacing w:line="380" w:lineRule="exact"/>
        <w:ind w:leftChars="100" w:left="210"/>
        <w:rPr>
          <w:rFonts w:ascii="メイリオ" w:eastAsia="メイリオ" w:hAnsi="メイリオ"/>
        </w:rPr>
      </w:pPr>
      <w:r w:rsidRPr="0081131B">
        <w:rPr>
          <w:rFonts w:ascii="メイリオ" w:eastAsia="メイリオ" w:hAnsi="メイリオ"/>
        </w:rPr>
        <w:t>Institute of Livestock and Grassland Science, NARO</w:t>
      </w:r>
    </w:p>
    <w:p w14:paraId="44893D3A" w14:textId="77777777" w:rsidR="0081131B" w:rsidRPr="0081131B" w:rsidRDefault="0081131B" w:rsidP="0081131B">
      <w:pPr>
        <w:spacing w:line="380" w:lineRule="exact"/>
        <w:ind w:leftChars="100" w:left="210"/>
        <w:rPr>
          <w:rFonts w:ascii="メイリオ" w:eastAsia="メイリオ" w:hAnsi="メイリオ"/>
        </w:rPr>
      </w:pPr>
      <w:r w:rsidRPr="0081131B">
        <w:rPr>
          <w:rFonts w:ascii="メイリオ" w:eastAsia="メイリオ" w:hAnsi="メイリオ"/>
        </w:rPr>
        <w:t xml:space="preserve">2 </w:t>
      </w:r>
      <w:proofErr w:type="spellStart"/>
      <w:r w:rsidRPr="0081131B">
        <w:rPr>
          <w:rFonts w:ascii="メイリオ" w:eastAsia="メイリオ" w:hAnsi="メイリオ"/>
        </w:rPr>
        <w:t>Ikenodai</w:t>
      </w:r>
      <w:proofErr w:type="spellEnd"/>
      <w:r w:rsidRPr="0081131B">
        <w:rPr>
          <w:rFonts w:ascii="メイリオ" w:eastAsia="メイリオ" w:hAnsi="メイリオ"/>
        </w:rPr>
        <w:t>, Tsukuba, Ibaraki, 305-0901, Japan</w:t>
      </w:r>
    </w:p>
    <w:p w14:paraId="5FFEAF56" w14:textId="77777777" w:rsidR="0081131B" w:rsidRPr="0081131B" w:rsidRDefault="0081131B" w:rsidP="0081131B">
      <w:pPr>
        <w:spacing w:line="380" w:lineRule="exact"/>
        <w:ind w:leftChars="100" w:left="210"/>
        <w:rPr>
          <w:rFonts w:ascii="メイリオ" w:eastAsia="メイリオ" w:hAnsi="メイリオ"/>
        </w:rPr>
      </w:pPr>
      <w:r w:rsidRPr="0081131B">
        <w:rPr>
          <w:rFonts w:ascii="メイリオ" w:eastAsia="メイリオ" w:hAnsi="メイリオ"/>
        </w:rPr>
        <w:t>E-mail; jpsa-s@naro.affrc.go.jp</w:t>
      </w:r>
    </w:p>
    <w:p w14:paraId="5A072B58" w14:textId="2EF49D6A" w:rsidR="00720490" w:rsidRPr="0081131B" w:rsidRDefault="0081131B" w:rsidP="0081131B">
      <w:pPr>
        <w:spacing w:line="380" w:lineRule="exact"/>
        <w:rPr>
          <w:rFonts w:ascii="メイリオ" w:eastAsia="メイリオ" w:hAnsi="メイリオ"/>
        </w:rPr>
      </w:pPr>
      <w:r w:rsidRPr="0081131B">
        <w:rPr>
          <w:rFonts w:ascii="メイリオ" w:eastAsia="メイリオ" w:hAnsi="メイリオ"/>
        </w:rPr>
        <w:t>*****************************************************</w:t>
      </w:r>
    </w:p>
    <w:sectPr w:rsidR="00720490" w:rsidRPr="0081131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077" w:bottom="1440" w:left="1077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83FE3D" w14:textId="77777777" w:rsidR="002A2609" w:rsidRDefault="002A2609">
      <w:r>
        <w:separator/>
      </w:r>
    </w:p>
  </w:endnote>
  <w:endnote w:type="continuationSeparator" w:id="0">
    <w:p w14:paraId="6362F9A9" w14:textId="77777777" w:rsidR="002A2609" w:rsidRDefault="002A26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 Medium"/>
    <w:panose1 w:val="020B0604020202020204"/>
    <w:charset w:val="80"/>
    <w:family w:val="modern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 Neue">
    <w:altName w:val="Sylfaen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A491" w14:textId="77777777" w:rsidR="005F10D9" w:rsidRDefault="005F10D9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0631C" w14:textId="77777777" w:rsidR="00D76A30" w:rsidRPr="005F10D9" w:rsidRDefault="00D76A30">
    <w:pPr>
      <w:pStyle w:val="HeaderFooter"/>
      <w:rPr>
        <w:rFonts w:hint="eastAsia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ED91B" w14:textId="77777777" w:rsidR="005F10D9" w:rsidRPr="005F10D9" w:rsidRDefault="005F10D9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5B5B80" w14:textId="77777777" w:rsidR="002A2609" w:rsidRDefault="002A2609">
      <w:r>
        <w:separator/>
      </w:r>
    </w:p>
  </w:footnote>
  <w:footnote w:type="continuationSeparator" w:id="0">
    <w:p w14:paraId="25D2D3E1" w14:textId="77777777" w:rsidR="002A2609" w:rsidRDefault="002A26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6427E" w14:textId="77777777" w:rsidR="005F10D9" w:rsidRDefault="005F10D9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78D72" w14:textId="77777777" w:rsidR="00D76A30" w:rsidRPr="005F10D9" w:rsidRDefault="00D76A30">
    <w:pPr>
      <w:pStyle w:val="HeaderFooter"/>
      <w:rPr>
        <w:rFonts w:hint="eastAsia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551EB6" w14:textId="77777777" w:rsidR="005F10D9" w:rsidRPr="005F10D9" w:rsidRDefault="005F10D9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A84ACB"/>
    <w:multiLevelType w:val="hybridMultilevel"/>
    <w:tmpl w:val="1E6469F2"/>
    <w:lvl w:ilvl="0" w:tplc="F4F04F78">
      <w:start w:val="1"/>
      <w:numFmt w:val="bullet"/>
      <w:lvlText w:val="·"/>
      <w:lvlJc w:val="left"/>
      <w:pPr>
        <w:tabs>
          <w:tab w:val="left" w:pos="9246"/>
        </w:tabs>
        <w:ind w:left="72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29F60C00">
      <w:start w:val="1"/>
      <w:numFmt w:val="bullet"/>
      <w:lvlText w:val="o"/>
      <w:lvlJc w:val="left"/>
      <w:pPr>
        <w:tabs>
          <w:tab w:val="left" w:pos="9246"/>
        </w:tabs>
        <w:ind w:left="72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CB8E9948">
      <w:start w:val="1"/>
      <w:numFmt w:val="bullet"/>
      <w:lvlText w:val="▪"/>
      <w:lvlJc w:val="left"/>
      <w:pPr>
        <w:tabs>
          <w:tab w:val="left" w:pos="720"/>
          <w:tab w:val="left" w:pos="9246"/>
        </w:tabs>
        <w:ind w:left="144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0CF47332">
      <w:start w:val="1"/>
      <w:numFmt w:val="bullet"/>
      <w:lvlText w:val="▪"/>
      <w:lvlJc w:val="left"/>
      <w:pPr>
        <w:tabs>
          <w:tab w:val="left" w:pos="720"/>
          <w:tab w:val="left" w:pos="9246"/>
        </w:tabs>
        <w:ind w:left="216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A7AA8FBC">
      <w:start w:val="1"/>
      <w:numFmt w:val="bullet"/>
      <w:lvlText w:val="▪"/>
      <w:lvlJc w:val="left"/>
      <w:pPr>
        <w:tabs>
          <w:tab w:val="left" w:pos="720"/>
          <w:tab w:val="left" w:pos="9246"/>
        </w:tabs>
        <w:ind w:left="288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A92A4B68">
      <w:start w:val="1"/>
      <w:numFmt w:val="bullet"/>
      <w:lvlText w:val="▪"/>
      <w:lvlJc w:val="left"/>
      <w:pPr>
        <w:tabs>
          <w:tab w:val="left" w:pos="720"/>
          <w:tab w:val="left" w:pos="9246"/>
        </w:tabs>
        <w:ind w:left="360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2EC81726">
      <w:start w:val="1"/>
      <w:numFmt w:val="bullet"/>
      <w:lvlText w:val="▪"/>
      <w:lvlJc w:val="left"/>
      <w:pPr>
        <w:tabs>
          <w:tab w:val="left" w:pos="720"/>
          <w:tab w:val="left" w:pos="9246"/>
        </w:tabs>
        <w:ind w:left="432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6BA04140">
      <w:start w:val="1"/>
      <w:numFmt w:val="bullet"/>
      <w:lvlText w:val="▪"/>
      <w:lvlJc w:val="left"/>
      <w:pPr>
        <w:tabs>
          <w:tab w:val="left" w:pos="720"/>
          <w:tab w:val="left" w:pos="9246"/>
        </w:tabs>
        <w:ind w:left="504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85324564">
      <w:start w:val="1"/>
      <w:numFmt w:val="bullet"/>
      <w:lvlText w:val="▪"/>
      <w:lvlJc w:val="left"/>
      <w:pPr>
        <w:tabs>
          <w:tab w:val="left" w:pos="720"/>
          <w:tab w:val="left" w:pos="9246"/>
        </w:tabs>
        <w:ind w:left="576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1" w15:restartNumberingAfterBreak="0">
    <w:nsid w:val="56A531F2"/>
    <w:multiLevelType w:val="multilevel"/>
    <w:tmpl w:val="BCF8E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proofState w:spelling="clean" w:grammar="clean"/>
  <w:defaultTabStop w:val="84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MjKxMLGwNDUwszRV0lEKTi0uzszPAykwrAUAlgxHPCwAAAA="/>
  </w:docVars>
  <w:rsids>
    <w:rsidRoot w:val="00D76A30"/>
    <w:rsid w:val="002A2609"/>
    <w:rsid w:val="005F10D9"/>
    <w:rsid w:val="00611ECF"/>
    <w:rsid w:val="00631018"/>
    <w:rsid w:val="00646634"/>
    <w:rsid w:val="00720490"/>
    <w:rsid w:val="00770A76"/>
    <w:rsid w:val="0081131B"/>
    <w:rsid w:val="00861758"/>
    <w:rsid w:val="00925FAC"/>
    <w:rsid w:val="009416E8"/>
    <w:rsid w:val="00976D90"/>
    <w:rsid w:val="009B0339"/>
    <w:rsid w:val="009E5FF6"/>
    <w:rsid w:val="00AE0632"/>
    <w:rsid w:val="00B90D87"/>
    <w:rsid w:val="00BD365B"/>
    <w:rsid w:val="00BE699C"/>
    <w:rsid w:val="00C27054"/>
    <w:rsid w:val="00D76A30"/>
    <w:rsid w:val="00ED4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1E362C0"/>
  <w15:docId w15:val="{D08D9957-1029-45AE-8034-9C2D70EA3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IN" w:eastAsia="ja-JP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pPr>
      <w:widowControl w:val="0"/>
      <w:jc w:val="both"/>
    </w:pPr>
    <w:rPr>
      <w:rFonts w:ascii="游明朝" w:eastAsia="游明朝" w:hAnsi="游明朝" w:cs="游明朝"/>
      <w:color w:val="000000"/>
      <w:kern w:val="2"/>
      <w:sz w:val="21"/>
      <w:szCs w:val="21"/>
      <w:u w:color="00000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a4">
    <w:name w:val="Balloon Text"/>
    <w:basedOn w:val="a"/>
    <w:link w:val="a5"/>
    <w:uiPriority w:val="99"/>
    <w:semiHidden/>
    <w:unhideWhenUsed/>
    <w:rsid w:val="00770A76"/>
    <w:rPr>
      <w:rFonts w:ascii="Tahoma" w:hAnsi="Tahoma" w:cs="Tahoma"/>
      <w:sz w:val="16"/>
      <w:szCs w:val="16"/>
    </w:rPr>
  </w:style>
  <w:style w:type="character" w:customStyle="1" w:styleId="a5">
    <w:name w:val="吹き出し (文字)"/>
    <w:basedOn w:val="a0"/>
    <w:link w:val="a4"/>
    <w:uiPriority w:val="99"/>
    <w:semiHidden/>
    <w:rsid w:val="00770A76"/>
    <w:rPr>
      <w:rFonts w:ascii="Tahoma" w:eastAsia="游明朝" w:hAnsi="Tahoma" w:cs="Tahoma"/>
      <w:color w:val="000000"/>
      <w:kern w:val="2"/>
      <w:sz w:val="16"/>
      <w:szCs w:val="16"/>
      <w:u w:color="000000"/>
      <w:lang w:val="en-US"/>
    </w:rPr>
  </w:style>
  <w:style w:type="character" w:styleId="a6">
    <w:name w:val="annotation reference"/>
    <w:basedOn w:val="a0"/>
    <w:uiPriority w:val="99"/>
    <w:semiHidden/>
    <w:unhideWhenUsed/>
    <w:rsid w:val="00770A76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770A76"/>
    <w:rPr>
      <w:sz w:val="20"/>
      <w:szCs w:val="20"/>
    </w:rPr>
  </w:style>
  <w:style w:type="character" w:customStyle="1" w:styleId="a8">
    <w:name w:val="コメント文字列 (文字)"/>
    <w:basedOn w:val="a0"/>
    <w:link w:val="a7"/>
    <w:uiPriority w:val="99"/>
    <w:semiHidden/>
    <w:rsid w:val="00770A76"/>
    <w:rPr>
      <w:rFonts w:ascii="游明朝" w:eastAsia="游明朝" w:hAnsi="游明朝" w:cs="游明朝"/>
      <w:color w:val="000000"/>
      <w:kern w:val="2"/>
      <w:u w:color="000000"/>
      <w:lang w:val="en-US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770A76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770A76"/>
    <w:rPr>
      <w:rFonts w:ascii="游明朝" w:eastAsia="游明朝" w:hAnsi="游明朝" w:cs="游明朝"/>
      <w:b/>
      <w:bCs/>
      <w:color w:val="000000"/>
      <w:kern w:val="2"/>
      <w:u w:color="000000"/>
      <w:lang w:val="en-US"/>
    </w:rPr>
  </w:style>
  <w:style w:type="paragraph" w:styleId="ab">
    <w:name w:val="header"/>
    <w:basedOn w:val="a"/>
    <w:link w:val="ac"/>
    <w:uiPriority w:val="99"/>
    <w:unhideWhenUsed/>
    <w:rsid w:val="005F10D9"/>
    <w:pPr>
      <w:tabs>
        <w:tab w:val="center" w:pos="4680"/>
        <w:tab w:val="right" w:pos="9360"/>
      </w:tabs>
    </w:pPr>
  </w:style>
  <w:style w:type="character" w:customStyle="1" w:styleId="ac">
    <w:name w:val="ヘッダー (文字)"/>
    <w:basedOn w:val="a0"/>
    <w:link w:val="ab"/>
    <w:uiPriority w:val="99"/>
    <w:rsid w:val="005F10D9"/>
    <w:rPr>
      <w:rFonts w:ascii="游明朝" w:eastAsia="游明朝" w:hAnsi="游明朝" w:cs="游明朝"/>
      <w:color w:val="000000"/>
      <w:kern w:val="2"/>
      <w:sz w:val="21"/>
      <w:szCs w:val="21"/>
      <w:u w:color="000000"/>
      <w:lang w:val="en-US"/>
    </w:rPr>
  </w:style>
  <w:style w:type="paragraph" w:styleId="ad">
    <w:name w:val="footer"/>
    <w:basedOn w:val="a"/>
    <w:link w:val="ae"/>
    <w:uiPriority w:val="99"/>
    <w:unhideWhenUsed/>
    <w:rsid w:val="005F10D9"/>
    <w:pPr>
      <w:tabs>
        <w:tab w:val="center" w:pos="4680"/>
        <w:tab w:val="right" w:pos="9360"/>
      </w:tabs>
    </w:pPr>
  </w:style>
  <w:style w:type="character" w:customStyle="1" w:styleId="ae">
    <w:name w:val="フッター (文字)"/>
    <w:basedOn w:val="a0"/>
    <w:link w:val="ad"/>
    <w:uiPriority w:val="99"/>
    <w:rsid w:val="005F10D9"/>
    <w:rPr>
      <w:rFonts w:ascii="游明朝" w:eastAsia="游明朝" w:hAnsi="游明朝" w:cs="游明朝"/>
      <w:color w:val="000000"/>
      <w:kern w:val="2"/>
      <w:sz w:val="21"/>
      <w:szCs w:val="21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 テーマ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テーマ">
      <a:majorFont>
        <a:latin typeface="Helvetica Neue"/>
        <a:ea typeface="ＭＳ ゴシック"/>
        <a:cs typeface="Helvetica Neue"/>
      </a:majorFont>
      <a:minorFont>
        <a:latin typeface="Helvetica Neue"/>
        <a:ea typeface="ＭＳ 明朝"/>
        <a:cs typeface="Helvetica Neue"/>
      </a:minorFont>
    </a:fontScheme>
    <a:fmtScheme name="Office テーマ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游明朝"/>
            <a:ea typeface="游明朝"/>
            <a:cs typeface="游明朝"/>
            <a:sym typeface="游明朝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游明朝"/>
            <a:ea typeface="游明朝"/>
            <a:cs typeface="游明朝"/>
            <a:sym typeface="游明朝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27</Words>
  <Characters>2437</Characters>
  <Application>Microsoft Office Word</Application>
  <DocSecurity>0</DocSecurity>
  <Lines>20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PSA J</dc:creator>
  <cp:lastModifiedBy>JPSA J</cp:lastModifiedBy>
  <cp:revision>4</cp:revision>
  <dcterms:created xsi:type="dcterms:W3CDTF">2017-10-04T06:32:00Z</dcterms:created>
  <dcterms:modified xsi:type="dcterms:W3CDTF">2017-10-04T06:49:00Z</dcterms:modified>
</cp:coreProperties>
</file>